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6CAD" w:rsidRDefault="00120F7B">
      <w:bookmarkStart w:id="0" w:name="_GoBack"/>
      <w:bookmarkEnd w:id="0"/>
      <w:r>
        <w:rPr>
          <w:noProof/>
        </w:rPr>
        <w:drawing>
          <wp:anchor distT="0" distB="0" distL="114300" distR="114300" simplePos="0" relativeHeight="251715584" behindDoc="0" locked="0" layoutInCell="1" allowOverlap="1">
            <wp:simplePos x="0" y="0"/>
            <wp:positionH relativeFrom="column">
              <wp:posOffset>5852795</wp:posOffset>
            </wp:positionH>
            <wp:positionV relativeFrom="paragraph">
              <wp:posOffset>238125</wp:posOffset>
            </wp:positionV>
            <wp:extent cx="1352550" cy="1057275"/>
            <wp:effectExtent l="19050" t="0" r="0" b="0"/>
            <wp:wrapNone/>
            <wp:docPr id="8" name="Picture 1" descr="Univ of AK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v of AK logo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E227B">
        <w:rPr>
          <w:noProof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page">
              <wp:posOffset>6035675</wp:posOffset>
            </wp:positionH>
            <wp:positionV relativeFrom="page">
              <wp:posOffset>7867650</wp:posOffset>
            </wp:positionV>
            <wp:extent cx="1374775" cy="1266825"/>
            <wp:effectExtent l="19050" t="0" r="0" b="0"/>
            <wp:wrapTight wrapText="bothSides">
              <wp:wrapPolygon edited="0">
                <wp:start x="7483" y="325"/>
                <wp:lineTo x="5088" y="1299"/>
                <wp:lineTo x="898" y="4547"/>
                <wp:lineTo x="-299" y="9744"/>
                <wp:lineTo x="-299" y="15916"/>
                <wp:lineTo x="2993" y="21113"/>
                <wp:lineTo x="3292" y="21113"/>
                <wp:lineTo x="17659" y="21113"/>
                <wp:lineTo x="17958" y="21113"/>
                <wp:lineTo x="20952" y="16241"/>
                <wp:lineTo x="20952" y="15916"/>
                <wp:lineTo x="21550" y="11044"/>
                <wp:lineTo x="21550" y="10719"/>
                <wp:lineTo x="21251" y="9420"/>
                <wp:lineTo x="20054" y="5522"/>
                <wp:lineTo x="20054" y="4872"/>
                <wp:lineTo x="14965" y="650"/>
                <wp:lineTo x="13170" y="325"/>
                <wp:lineTo x="7483" y="325"/>
              </wp:wrapPolygon>
            </wp:wrapTight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77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page">
                  <wp:posOffset>1689100</wp:posOffset>
                </wp:positionH>
                <wp:positionV relativeFrom="page">
                  <wp:posOffset>6032500</wp:posOffset>
                </wp:positionV>
                <wp:extent cx="5416550" cy="1397000"/>
                <wp:effectExtent l="3175" t="3175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22" name="Text Box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6550" cy="139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A14ED" w:rsidRPr="00A93245" w:rsidRDefault="00E035E4">
                            <w:pPr>
                              <w:rPr>
                                <w:color w:val="25589A"/>
                              </w:rPr>
                            </w:pPr>
                            <w:r w:rsidRPr="00A93245">
                              <w:rPr>
                                <w:b/>
                                <w:color w:val="25589A"/>
                              </w:rPr>
                              <w:t>________________</w:t>
                            </w:r>
                            <w:r w:rsidR="006D0746">
                              <w:rPr>
                                <w:b/>
                                <w:color w:val="25589A"/>
                              </w:rPr>
                              <w:t>_________________________</w:t>
                            </w:r>
                            <w:r w:rsidRPr="00A93245">
                              <w:rPr>
                                <w:color w:val="25589A"/>
                              </w:rPr>
                              <w:tab/>
                            </w:r>
                            <w:r w:rsidRPr="00A93245">
                              <w:rPr>
                                <w:b/>
                                <w:color w:val="25589A"/>
                              </w:rPr>
                              <w:t>___________________________</w:t>
                            </w:r>
                            <w:r w:rsidR="00892D9E">
                              <w:rPr>
                                <w:b/>
                                <w:color w:val="25589A"/>
                              </w:rPr>
                              <w:t>____________</w:t>
                            </w:r>
                          </w:p>
                          <w:p w:rsidR="005A14ED" w:rsidRPr="00A93245" w:rsidRDefault="002B3B30">
                            <w:pP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 xml:space="preserve">Youth’s </w:t>
                            </w:r>
                            <w:r w:rsidR="00850C37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Name</w:t>
                            </w:r>
                            <w:r w:rsidR="006D0746">
                              <w:rPr>
                                <w:rFonts w:ascii="Century Gothic" w:hAnsi="Century Gothic"/>
                                <w:color w:val="25589A"/>
                              </w:rPr>
                              <w:tab/>
                            </w:r>
                            <w:r w:rsidR="006D0746">
                              <w:rPr>
                                <w:rFonts w:ascii="Century Gothic" w:hAnsi="Century Gothic"/>
                                <w:color w:val="25589A"/>
                              </w:rPr>
                              <w:tab/>
                            </w:r>
                            <w:r w:rsidR="006D0746">
                              <w:rPr>
                                <w:rFonts w:ascii="Century Gothic" w:hAnsi="Century Gothic"/>
                                <w:color w:val="25589A"/>
                              </w:rPr>
                              <w:tab/>
                            </w:r>
                            <w:r w:rsidR="006D0746">
                              <w:rPr>
                                <w:rFonts w:ascii="Century Gothic" w:hAnsi="Century Gothic"/>
                                <w:color w:val="25589A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Parent’s Name</w:t>
                            </w:r>
                          </w:p>
                          <w:p w:rsidR="005A14ED" w:rsidRPr="005A14ED" w:rsidRDefault="003551F9">
                            <w:pPr>
                              <w:rPr>
                                <w:rFonts w:ascii="Century Gothic" w:hAnsi="Century Gothic"/>
                                <w:color w:val="25589A"/>
                              </w:rPr>
                            </w:pPr>
                          </w:p>
                          <w:p w:rsidR="005A14ED" w:rsidRPr="005A14ED" w:rsidRDefault="003551F9">
                            <w:pPr>
                              <w:rPr>
                                <w:rFonts w:ascii="Century Gothic" w:hAnsi="Century Gothic"/>
                                <w:color w:val="25589A"/>
                              </w:rPr>
                            </w:pPr>
                          </w:p>
                          <w:p w:rsidR="005A14ED" w:rsidRPr="00A93245" w:rsidRDefault="00E035E4" w:rsidP="002B3B30">
                            <w:pP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</w:pP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____</w:t>
                            </w:r>
                            <w:r w:rsidR="002B3B30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___________________________</w:t>
                            </w:r>
                            <w:r w:rsidR="002B3B30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ab/>
                              <w:t>________________________</w:t>
                            </w:r>
                          </w:p>
                          <w:p w:rsidR="005A14ED" w:rsidRPr="00A93245" w:rsidRDefault="002B3B30" w:rsidP="002B3B30">
                            <w:pP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Signature of Parent/Guardian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ab/>
                              <w:t>Dat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4" o:spid="_x0000_s1026" type="#_x0000_t202" style="position:absolute;margin-left:133pt;margin-top:475pt;width:426.5pt;height:110pt;z-index:251713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" filled="f" stroked="f">
                <v:textbox inset=",7.2pt,,7.2pt">
                  <w:txbxContent>
                    <w:p w:rsidR="005A14ED" w:rsidRPr="00A93245" w:rsidRDefault="00E035E4">
                      <w:pPr>
                        <w:rPr>
                          <w:color w:val="25589A"/>
                        </w:rPr>
                      </w:pPr>
                      <w:r w:rsidRPr="00A93245">
                        <w:rPr>
                          <w:b/>
                          <w:color w:val="25589A"/>
                        </w:rPr>
                        <w:t>________________</w:t>
                      </w:r>
                      <w:r w:rsidR="006D0746">
                        <w:rPr>
                          <w:b/>
                          <w:color w:val="25589A"/>
                        </w:rPr>
                        <w:t>_________________________</w:t>
                      </w:r>
                      <w:r w:rsidRPr="00A93245">
                        <w:rPr>
                          <w:color w:val="25589A"/>
                        </w:rPr>
                        <w:tab/>
                      </w:r>
                      <w:r w:rsidRPr="00A93245">
                        <w:rPr>
                          <w:b/>
                          <w:color w:val="25589A"/>
                        </w:rPr>
                        <w:t>___________________________</w:t>
                      </w:r>
                      <w:r w:rsidR="00892D9E">
                        <w:rPr>
                          <w:b/>
                          <w:color w:val="25589A"/>
                        </w:rPr>
                        <w:t>____________</w:t>
                      </w:r>
                    </w:p>
                    <w:p w:rsidR="005A14ED" w:rsidRPr="00A93245" w:rsidRDefault="002B3B30">
                      <w:pPr>
                        <w:rPr>
                          <w:rFonts w:ascii="Century Gothic" w:hAnsi="Century Gothic"/>
                          <w:b/>
                          <w:color w:val="25589A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25589A"/>
                        </w:rPr>
                        <w:t xml:space="preserve">Youth’s </w:t>
                      </w:r>
                      <w:r w:rsidR="00850C37">
                        <w:rPr>
                          <w:rFonts w:ascii="Century Gothic" w:hAnsi="Century Gothic"/>
                          <w:b/>
                          <w:color w:val="25589A"/>
                        </w:rPr>
                        <w:t>Name</w:t>
                      </w:r>
                      <w:r w:rsidR="006D0746">
                        <w:rPr>
                          <w:rFonts w:ascii="Century Gothic" w:hAnsi="Century Gothic"/>
                          <w:color w:val="25589A"/>
                        </w:rPr>
                        <w:tab/>
                      </w:r>
                      <w:r w:rsidR="006D0746">
                        <w:rPr>
                          <w:rFonts w:ascii="Century Gothic" w:hAnsi="Century Gothic"/>
                          <w:color w:val="25589A"/>
                        </w:rPr>
                        <w:tab/>
                      </w:r>
                      <w:r w:rsidR="006D0746">
                        <w:rPr>
                          <w:rFonts w:ascii="Century Gothic" w:hAnsi="Century Gothic"/>
                          <w:color w:val="25589A"/>
                        </w:rPr>
                        <w:tab/>
                      </w:r>
                      <w:r w:rsidR="006D0746">
                        <w:rPr>
                          <w:rFonts w:ascii="Century Gothic" w:hAnsi="Century Gothic"/>
                          <w:color w:val="25589A"/>
                        </w:rPr>
                        <w:tab/>
                      </w:r>
                      <w:r>
                        <w:rPr>
                          <w:rFonts w:ascii="Century Gothic" w:hAnsi="Century Gothic"/>
                          <w:b/>
                          <w:color w:val="25589A"/>
                        </w:rPr>
                        <w:t>Parent’s Name</w:t>
                      </w:r>
                    </w:p>
                    <w:p w:rsidR="005A14ED" w:rsidRPr="005A14ED" w:rsidRDefault="00DC6634">
                      <w:pPr>
                        <w:rPr>
                          <w:rFonts w:ascii="Century Gothic" w:hAnsi="Century Gothic"/>
                          <w:color w:val="25589A"/>
                        </w:rPr>
                      </w:pPr>
                    </w:p>
                    <w:p w:rsidR="005A14ED" w:rsidRPr="005A14ED" w:rsidRDefault="00DC6634">
                      <w:pPr>
                        <w:rPr>
                          <w:rFonts w:ascii="Century Gothic" w:hAnsi="Century Gothic"/>
                          <w:color w:val="25589A"/>
                        </w:rPr>
                      </w:pPr>
                    </w:p>
                    <w:p w:rsidR="005A14ED" w:rsidRPr="00A93245" w:rsidRDefault="00E035E4" w:rsidP="002B3B30">
                      <w:pPr>
                        <w:rPr>
                          <w:rFonts w:ascii="Century Gothic" w:hAnsi="Century Gothic"/>
                          <w:b/>
                          <w:color w:val="25589A"/>
                        </w:rPr>
                      </w:pP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>____</w:t>
                      </w:r>
                      <w:r w:rsidR="002B3B30">
                        <w:rPr>
                          <w:rFonts w:ascii="Century Gothic" w:hAnsi="Century Gothic"/>
                          <w:b/>
                          <w:color w:val="25589A"/>
                        </w:rPr>
                        <w:t>___________________________</w:t>
                      </w:r>
                      <w:r w:rsidR="002B3B30">
                        <w:rPr>
                          <w:rFonts w:ascii="Century Gothic" w:hAnsi="Century Gothic"/>
                          <w:b/>
                          <w:color w:val="25589A"/>
                        </w:rPr>
                        <w:tab/>
                        <w:t>________________________</w:t>
                      </w:r>
                    </w:p>
                    <w:p w:rsidR="005A14ED" w:rsidRPr="00A93245" w:rsidRDefault="002B3B30" w:rsidP="002B3B30">
                      <w:pPr>
                        <w:rPr>
                          <w:rFonts w:ascii="Century Gothic" w:hAnsi="Century Gothic"/>
                          <w:b/>
                          <w:color w:val="25589A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25589A"/>
                        </w:rPr>
                        <w:t>Signature of Parent/Guardian</w:t>
                      </w:r>
                      <w:r>
                        <w:rPr>
                          <w:rFonts w:ascii="Century Gothic" w:hAnsi="Century Gothic"/>
                          <w:b/>
                          <w:color w:val="25589A"/>
                        </w:rPr>
                        <w:tab/>
                      </w:r>
                      <w:r>
                        <w:rPr>
                          <w:rFonts w:ascii="Century Gothic" w:hAnsi="Century Gothic"/>
                          <w:b/>
                          <w:color w:val="25589A"/>
                        </w:rPr>
                        <w:tab/>
                        <w:t>Date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page">
                  <wp:posOffset>1625600</wp:posOffset>
                </wp:positionH>
                <wp:positionV relativeFrom="page">
                  <wp:posOffset>2273300</wp:posOffset>
                </wp:positionV>
                <wp:extent cx="5407660" cy="3556000"/>
                <wp:effectExtent l="0" t="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21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7660" cy="355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A14ED" w:rsidRPr="005A14ED" w:rsidRDefault="00E035E4">
                            <w:pPr>
                              <w:rPr>
                                <w:rFonts w:ascii="Century Gothic" w:hAnsi="Century Gothic"/>
                                <w:color w:val="25589A"/>
                              </w:rPr>
                            </w:pPr>
                            <w:r w:rsidRPr="005A14ED">
                              <w:rPr>
                                <w:rFonts w:ascii="Century Gothic" w:hAnsi="Century Gothic"/>
                                <w:color w:val="25589A"/>
                              </w:rPr>
                              <w:t xml:space="preserve">I authorize the </w:t>
                            </w: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 xml:space="preserve">University of Alaska </w:t>
                            </w:r>
                            <w:r w:rsidR="008C7110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(UA</w:t>
                            </w: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)</w:t>
                            </w:r>
                            <w:r w:rsidR="00552D4B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, Kawerak, Inc.</w:t>
                            </w:r>
                            <w:r w:rsidRPr="005A14ED">
                              <w:rPr>
                                <w:rFonts w:ascii="Century Gothic" w:hAnsi="Century Gothic"/>
                                <w:color w:val="25589A"/>
                              </w:rPr>
                              <w:t xml:space="preserve"> and </w:t>
                            </w: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Lemonade Day</w:t>
                            </w:r>
                            <w:r w:rsidRPr="005A14ED">
                              <w:rPr>
                                <w:rFonts w:ascii="Century Gothic" w:hAnsi="Century Gothic"/>
                                <w:color w:val="25589A"/>
                              </w:rPr>
                              <w:t xml:space="preserve">, a project of Prepared 4 Life, permission to make still photographs, reproduce or publish photographs, recorded audio or video and use of verbal quotes, for the purpose of illustration, advertising, display and public relations purposes. </w:t>
                            </w:r>
                          </w:p>
                          <w:p w:rsidR="005A14ED" w:rsidRPr="005A14ED" w:rsidRDefault="003551F9">
                            <w:pPr>
                              <w:rPr>
                                <w:rFonts w:ascii="Century Gothic" w:hAnsi="Century Gothic"/>
                                <w:color w:val="25589A"/>
                              </w:rPr>
                            </w:pPr>
                          </w:p>
                          <w:p w:rsidR="005A14ED" w:rsidRPr="005A14ED" w:rsidRDefault="00E035E4">
                            <w:pPr>
                              <w:rPr>
                                <w:rFonts w:ascii="Century Gothic" w:hAnsi="Century Gothic"/>
                                <w:color w:val="25589A"/>
                              </w:rPr>
                            </w:pPr>
                            <w:r w:rsidRPr="005A14ED">
                              <w:rPr>
                                <w:rFonts w:ascii="Century Gothic" w:hAnsi="Century Gothic"/>
                                <w:color w:val="25589A"/>
                              </w:rPr>
                              <w:t>I also give Lemonade Day permission to use these completed audiovisual and print products for Lemonade Day promotional purposes without compensation or remuneration to me in any manner; in like and related regard, Lemonade Day will not charge or assess me any fees or service charges for my voluntary participation in this audiovisual product production.</w:t>
                            </w:r>
                          </w:p>
                          <w:p w:rsidR="005A14ED" w:rsidRPr="005A14ED" w:rsidRDefault="003551F9">
                            <w:pPr>
                              <w:rPr>
                                <w:rFonts w:ascii="Century Gothic" w:hAnsi="Century Gothic"/>
                                <w:color w:val="25589A"/>
                              </w:rPr>
                            </w:pPr>
                          </w:p>
                          <w:p w:rsidR="005A14ED" w:rsidRPr="005A14ED" w:rsidRDefault="00E035E4">
                            <w:pPr>
                              <w:rPr>
                                <w:rFonts w:ascii="Century Gothic" w:hAnsi="Century Gothic"/>
                                <w:color w:val="25589A"/>
                              </w:rPr>
                            </w:pPr>
                            <w:r w:rsidRPr="005A14ED">
                              <w:rPr>
                                <w:rFonts w:ascii="Century Gothic" w:hAnsi="Century Gothic"/>
                                <w:color w:val="25589A"/>
                              </w:rPr>
                              <w:t>Further, I relinquish and give to Lemonade Day all rights, title and interest, if any, I may have in the completed still photographs, video tapes or audio recordings, negative prints, reproductions and copies of the masters, negatives, recordings, duplicates, prints and verbal quotes for print.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3" o:spid="_x0000_s1027" type="#_x0000_t202" style="position:absolute;margin-left:128pt;margin-top:179pt;width:425.8pt;height:280pt;z-index:251712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" filled="f" stroked="f">
                <v:textbox inset=",7.2pt,,7.2pt">
                  <w:txbxContent>
                    <w:p w:rsidR="005A14ED" w:rsidRPr="005A14ED" w:rsidRDefault="00E035E4">
                      <w:pPr>
                        <w:rPr>
                          <w:rFonts w:ascii="Century Gothic" w:hAnsi="Century Gothic"/>
                          <w:color w:val="25589A"/>
                        </w:rPr>
                      </w:pPr>
                      <w:r w:rsidRPr="005A14ED">
                        <w:rPr>
                          <w:rFonts w:ascii="Century Gothic" w:hAnsi="Century Gothic"/>
                          <w:color w:val="25589A"/>
                        </w:rPr>
                        <w:t xml:space="preserve">I authorize the </w:t>
                      </w: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 xml:space="preserve">University of Alaska </w:t>
                      </w:r>
                      <w:r w:rsidR="008C7110">
                        <w:rPr>
                          <w:rFonts w:ascii="Century Gothic" w:hAnsi="Century Gothic"/>
                          <w:b/>
                          <w:color w:val="25589A"/>
                        </w:rPr>
                        <w:t>(UA</w:t>
                      </w: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>)</w:t>
                      </w:r>
                      <w:r w:rsidR="00552D4B">
                        <w:rPr>
                          <w:rFonts w:ascii="Century Gothic" w:hAnsi="Century Gothic"/>
                          <w:b/>
                          <w:color w:val="25589A"/>
                        </w:rPr>
                        <w:t>, Kawerak, Inc.</w:t>
                      </w:r>
                      <w:r w:rsidRPr="005A14ED">
                        <w:rPr>
                          <w:rFonts w:ascii="Century Gothic" w:hAnsi="Century Gothic"/>
                          <w:color w:val="25589A"/>
                        </w:rPr>
                        <w:t xml:space="preserve"> and </w:t>
                      </w: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>Lemonade Day</w:t>
                      </w:r>
                      <w:r w:rsidRPr="005A14ED">
                        <w:rPr>
                          <w:rFonts w:ascii="Century Gothic" w:hAnsi="Century Gothic"/>
                          <w:color w:val="25589A"/>
                        </w:rPr>
                        <w:t xml:space="preserve">, a project of Prepared 4 Life, permission to make still photographs, reproduce or publish photographs, recorded audio or video and use of verbal quotes, for the purpose of illustration, advertising, display and public relations purposes. </w:t>
                      </w:r>
                    </w:p>
                    <w:p w:rsidR="005A14ED" w:rsidRPr="005A14ED" w:rsidRDefault="00DC6634">
                      <w:pPr>
                        <w:rPr>
                          <w:rFonts w:ascii="Century Gothic" w:hAnsi="Century Gothic"/>
                          <w:color w:val="25589A"/>
                        </w:rPr>
                      </w:pPr>
                    </w:p>
                    <w:p w:rsidR="005A14ED" w:rsidRPr="005A14ED" w:rsidRDefault="00E035E4">
                      <w:pPr>
                        <w:rPr>
                          <w:rFonts w:ascii="Century Gothic" w:hAnsi="Century Gothic"/>
                          <w:color w:val="25589A"/>
                        </w:rPr>
                      </w:pPr>
                      <w:r w:rsidRPr="005A14ED">
                        <w:rPr>
                          <w:rFonts w:ascii="Century Gothic" w:hAnsi="Century Gothic"/>
                          <w:color w:val="25589A"/>
                        </w:rPr>
                        <w:t>I also give Lemonade Day permission to use these completed audiovisual and print products for Lemonade Day promotional purposes without compensation or remuneration to me in any manner; in like and related regard, Lemonade Day will not charge or assess me any fees or service charges for my voluntary participation in this audiovisual product production.</w:t>
                      </w:r>
                    </w:p>
                    <w:p w:rsidR="005A14ED" w:rsidRPr="005A14ED" w:rsidRDefault="00DC6634">
                      <w:pPr>
                        <w:rPr>
                          <w:rFonts w:ascii="Century Gothic" w:hAnsi="Century Gothic"/>
                          <w:color w:val="25589A"/>
                        </w:rPr>
                      </w:pPr>
                    </w:p>
                    <w:p w:rsidR="005A14ED" w:rsidRPr="005A14ED" w:rsidRDefault="00E035E4">
                      <w:pPr>
                        <w:rPr>
                          <w:rFonts w:ascii="Century Gothic" w:hAnsi="Century Gothic"/>
                          <w:color w:val="25589A"/>
                        </w:rPr>
                      </w:pPr>
                      <w:r w:rsidRPr="005A14ED">
                        <w:rPr>
                          <w:rFonts w:ascii="Century Gothic" w:hAnsi="Century Gothic"/>
                          <w:color w:val="25589A"/>
                        </w:rPr>
                        <w:t>Further, I relinquish and give to Lemonade Day all rights, title and interest, if any, I may have in the completed still photographs, video tapes or audio recordings, negative prints, reproductions and copies of the masters, negatives, recordings, duplicates, prints and verbal quotes for print.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page">
                  <wp:posOffset>1701800</wp:posOffset>
                </wp:positionH>
                <wp:positionV relativeFrom="page">
                  <wp:posOffset>7594600</wp:posOffset>
                </wp:positionV>
                <wp:extent cx="4229100" cy="1435100"/>
                <wp:effectExtent l="0" t="3175" r="3175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20" name="Text 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143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93245" w:rsidRPr="00A93245" w:rsidRDefault="00E035E4">
                            <w:pP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</w:pP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_____________________________________________</w:t>
                            </w:r>
                          </w:p>
                          <w:p w:rsidR="00A93245" w:rsidRPr="00A93245" w:rsidRDefault="00E035E4">
                            <w:pP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</w:pP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Address</w:t>
                            </w:r>
                          </w:p>
                          <w:p w:rsidR="00A93245" w:rsidRPr="00A93245" w:rsidRDefault="003551F9">
                            <w:pP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</w:pPr>
                          </w:p>
                          <w:p w:rsidR="00A93245" w:rsidRPr="00A93245" w:rsidRDefault="003551F9">
                            <w:pP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</w:pPr>
                          </w:p>
                          <w:p w:rsidR="00A93245" w:rsidRPr="00A93245" w:rsidRDefault="00E035E4">
                            <w:pP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</w:pP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_________________</w:t>
                            </w: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ab/>
                            </w: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ab/>
                              <w:t>_____________________</w:t>
                            </w:r>
                          </w:p>
                          <w:p w:rsidR="00A93245" w:rsidRPr="00A93245" w:rsidRDefault="00E035E4">
                            <w:pPr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</w:pP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>Phone</w:t>
                            </w: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ab/>
                            </w: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ab/>
                            </w:r>
                            <w:r w:rsidRPr="00A93245">
                              <w:rPr>
                                <w:rFonts w:ascii="Century Gothic" w:hAnsi="Century Gothic"/>
                                <w:b/>
                                <w:color w:val="25589A"/>
                              </w:rPr>
                              <w:tab/>
                              <w:t>Email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5" o:spid="_x0000_s1028" type="#_x0000_t202" style="position:absolute;margin-left:134pt;margin-top:598pt;width:333pt;height:113pt;z-index:25171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" filled="f" stroked="f">
                <v:textbox inset=",7.2pt,,7.2pt">
                  <w:txbxContent>
                    <w:p w:rsidR="00A93245" w:rsidRPr="00A93245" w:rsidRDefault="00E035E4">
                      <w:pPr>
                        <w:rPr>
                          <w:rFonts w:ascii="Century Gothic" w:hAnsi="Century Gothic"/>
                          <w:b/>
                          <w:color w:val="25589A"/>
                        </w:rPr>
                      </w:pP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>_____________________________________________</w:t>
                      </w:r>
                    </w:p>
                    <w:p w:rsidR="00A93245" w:rsidRPr="00A93245" w:rsidRDefault="00E035E4">
                      <w:pPr>
                        <w:rPr>
                          <w:rFonts w:ascii="Century Gothic" w:hAnsi="Century Gothic"/>
                          <w:b/>
                          <w:color w:val="25589A"/>
                        </w:rPr>
                      </w:pP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>Address</w:t>
                      </w:r>
                    </w:p>
                    <w:p w:rsidR="00A93245" w:rsidRPr="00A93245" w:rsidRDefault="00DC6634">
                      <w:pPr>
                        <w:rPr>
                          <w:rFonts w:ascii="Century Gothic" w:hAnsi="Century Gothic"/>
                          <w:b/>
                          <w:color w:val="25589A"/>
                        </w:rPr>
                      </w:pPr>
                    </w:p>
                    <w:p w:rsidR="00A93245" w:rsidRPr="00A93245" w:rsidRDefault="00DC6634">
                      <w:pPr>
                        <w:rPr>
                          <w:rFonts w:ascii="Century Gothic" w:hAnsi="Century Gothic"/>
                          <w:b/>
                          <w:color w:val="25589A"/>
                        </w:rPr>
                      </w:pPr>
                    </w:p>
                    <w:p w:rsidR="00A93245" w:rsidRPr="00A93245" w:rsidRDefault="00E035E4">
                      <w:pPr>
                        <w:rPr>
                          <w:rFonts w:ascii="Century Gothic" w:hAnsi="Century Gothic"/>
                          <w:b/>
                          <w:color w:val="25589A"/>
                        </w:rPr>
                      </w:pP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>_________________</w:t>
                      </w: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ab/>
                      </w: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ab/>
                        <w:t>_____________________</w:t>
                      </w:r>
                    </w:p>
                    <w:p w:rsidR="00A93245" w:rsidRPr="00A93245" w:rsidRDefault="00E035E4">
                      <w:pPr>
                        <w:rPr>
                          <w:rFonts w:ascii="Century Gothic" w:hAnsi="Century Gothic"/>
                          <w:b/>
                          <w:color w:val="25589A"/>
                        </w:rPr>
                      </w:pP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>Phone</w:t>
                      </w: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ab/>
                      </w: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ab/>
                      </w:r>
                      <w:r w:rsidRPr="00A93245">
                        <w:rPr>
                          <w:rFonts w:ascii="Century Gothic" w:hAnsi="Century Gothic"/>
                          <w:b/>
                          <w:color w:val="25589A"/>
                        </w:rPr>
                        <w:tab/>
                        <w:t>Email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page">
                  <wp:posOffset>1892300</wp:posOffset>
                </wp:positionH>
                <wp:positionV relativeFrom="page">
                  <wp:posOffset>1651000</wp:posOffset>
                </wp:positionV>
                <wp:extent cx="4733290" cy="635000"/>
                <wp:effectExtent l="0" t="3175" r="381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19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329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A14ED" w:rsidRPr="00886DEF" w:rsidRDefault="00E035E4" w:rsidP="00886DEF">
                            <w:pPr>
                              <w:jc w:val="center"/>
                              <w:rPr>
                                <w:rFonts w:ascii="Chalkduster" w:hAnsi="Chalkduster"/>
                                <w:color w:val="25589A"/>
                                <w:sz w:val="48"/>
                              </w:rPr>
                            </w:pPr>
                            <w:r w:rsidRPr="00886DEF">
                              <w:rPr>
                                <w:rFonts w:ascii="Chalkduster" w:hAnsi="Chalkduster"/>
                                <w:color w:val="25589A"/>
                                <w:sz w:val="48"/>
                              </w:rPr>
                              <w:t>Photo &amp; Media Releas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" o:spid="_x0000_s1029" type="#_x0000_t202" style="position:absolute;margin-left:149pt;margin-top:130pt;width:372.7pt;height:50pt;z-index:251711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" filled="f" stroked="f">
                <v:textbox inset=",7.2pt,,7.2pt">
                  <w:txbxContent>
                    <w:p w:rsidR="005A14ED" w:rsidRPr="00886DEF" w:rsidRDefault="00E035E4" w:rsidP="00886DEF">
                      <w:pPr>
                        <w:jc w:val="center"/>
                        <w:rPr>
                          <w:rFonts w:ascii="Chalkduster" w:hAnsi="Chalkduster"/>
                          <w:color w:val="25589A"/>
                          <w:sz w:val="48"/>
                        </w:rPr>
                      </w:pPr>
                      <w:r w:rsidRPr="00886DEF">
                        <w:rPr>
                          <w:rFonts w:ascii="Chalkduster" w:hAnsi="Chalkduster"/>
                          <w:color w:val="25589A"/>
                          <w:sz w:val="48"/>
                        </w:rPr>
                        <w:t>Photo &amp; Media Release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E035E4">
        <w:rPr>
          <w:noProof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page">
              <wp:posOffset>1460500</wp:posOffset>
            </wp:positionH>
            <wp:positionV relativeFrom="page">
              <wp:posOffset>876300</wp:posOffset>
            </wp:positionV>
            <wp:extent cx="2066290" cy="596900"/>
            <wp:effectExtent l="25400" t="0" r="0" b="0"/>
            <wp:wrapTight wrapText="bothSides">
              <wp:wrapPolygon edited="0">
                <wp:start x="-266" y="0"/>
                <wp:lineTo x="-266" y="21140"/>
                <wp:lineTo x="21507" y="21140"/>
                <wp:lineTo x="21507" y="0"/>
                <wp:lineTo x="-266" y="0"/>
              </wp:wrapPolygon>
            </wp:wrapTight>
            <wp:docPr id="3" name="Picture 0" descr="Lemonade Day Alask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monade Day Alaska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629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1" layoutInCell="1" allowOverlap="1">
                <wp:simplePos x="0" y="0"/>
                <wp:positionH relativeFrom="page">
                  <wp:posOffset>626745</wp:posOffset>
                </wp:positionH>
                <wp:positionV relativeFrom="page">
                  <wp:posOffset>1776095</wp:posOffset>
                </wp:positionV>
                <wp:extent cx="124460" cy="124460"/>
                <wp:effectExtent l="26670" t="23495" r="20320" b="23495"/>
                <wp:wrapTight wrapText="bothSides">
                  <wp:wrapPolygon edited="0">
                    <wp:start x="26780" y="6722"/>
                    <wp:lineTo x="23033" y="2976"/>
                    <wp:lineTo x="8155" y="-4408"/>
                    <wp:lineTo x="-2204" y="16420"/>
                    <wp:lineTo x="2976" y="20829"/>
                    <wp:lineTo x="11902" y="25237"/>
                    <wp:lineTo x="17853" y="24576"/>
                    <wp:lineTo x="26780" y="6722"/>
                  </wp:wrapPolygon>
                </wp:wrapTight>
                <wp:docPr id="18" name="Oval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6989479">
                          <a:off x="0" y="0"/>
                          <a:ext cx="124460" cy="12446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41ABDD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311B873" id="Oval 31" o:spid="_x0000_s1026" style="position:absolute;margin-left:49.35pt;margin-top:139.85pt;width:9.8pt;height:9.8pt;rotation:7634375fd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" strokecolor="#41abdd" strokeweight="1.5pt">
                <w10:wrap type="tight" anchorx="page" anchory="page"/>
                <w10:anchorlock/>
              </v:oval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1" layoutInCell="1" allowOverlap="1">
                <wp:simplePos x="0" y="0"/>
                <wp:positionH relativeFrom="page">
                  <wp:posOffset>306705</wp:posOffset>
                </wp:positionH>
                <wp:positionV relativeFrom="page">
                  <wp:posOffset>1513205</wp:posOffset>
                </wp:positionV>
                <wp:extent cx="257175" cy="249555"/>
                <wp:effectExtent l="34290" t="33020" r="30480" b="33655"/>
                <wp:wrapTight wrapText="bothSides">
                  <wp:wrapPolygon edited="0">
                    <wp:start x="3947" y="23249"/>
                    <wp:lineTo x="9387" y="25227"/>
                    <wp:lineTo x="20960" y="19237"/>
                    <wp:lineTo x="23200" y="14565"/>
                    <wp:lineTo x="15840" y="-605"/>
                    <wp:lineTo x="9600" y="-2089"/>
                    <wp:lineTo x="1493" y="2034"/>
                    <wp:lineTo x="-693" y="4342"/>
                    <wp:lineTo x="-2453" y="9948"/>
                    <wp:lineTo x="3947" y="23249"/>
                  </wp:wrapPolygon>
                </wp:wrapTight>
                <wp:docPr id="17" name="Oval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6989479" flipH="1">
                          <a:off x="0" y="0"/>
                          <a:ext cx="257175" cy="24955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1605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1C249DE" id="Oval 30" o:spid="_x0000_s1026" style="position:absolute;margin-left:24.15pt;margin-top:119.15pt;width:20.25pt;height:19.65pt;rotation:-7634375fd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" strokecolor="#f1605e" strokeweight="1.5pt">
                <w10:wrap type="tight" anchorx="page" anchory="page"/>
                <w10:anchorlock/>
              </v:oval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1" layoutInCell="1" allowOverlap="1">
                <wp:simplePos x="0" y="0"/>
                <wp:positionH relativeFrom="page">
                  <wp:posOffset>491490</wp:posOffset>
                </wp:positionH>
                <wp:positionV relativeFrom="page">
                  <wp:posOffset>1073150</wp:posOffset>
                </wp:positionV>
                <wp:extent cx="321945" cy="311150"/>
                <wp:effectExtent l="40005" t="38735" r="39370" b="39370"/>
                <wp:wrapTight wrapText="bothSides">
                  <wp:wrapPolygon edited="0">
                    <wp:start x="23304" y="10756"/>
                    <wp:lineTo x="23389" y="3923"/>
                    <wp:lineTo x="11120" y="-2380"/>
                    <wp:lineTo x="5624" y="-926"/>
                    <wp:lineTo x="-1022" y="12872"/>
                    <wp:lineTo x="-1704" y="14238"/>
                    <wp:lineTo x="2812" y="19969"/>
                    <wp:lineTo x="9884" y="23628"/>
                    <wp:lineTo x="15678" y="23231"/>
                    <wp:lineTo x="18660" y="20410"/>
                    <wp:lineTo x="23304" y="10756"/>
                  </wp:wrapPolygon>
                </wp:wrapTight>
                <wp:docPr id="16" name="Oval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6989479">
                          <a:off x="0" y="0"/>
                          <a:ext cx="321945" cy="31115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9A656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57E3E9A" id="Oval 29" o:spid="_x0000_s1026" style="position:absolute;margin-left:38.7pt;margin-top:84.5pt;width:25.35pt;height:24.5pt;rotation:7634375fd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" strokecolor="#f9a656" strokeweight="1.5pt">
                <w10:wrap type="tight" anchorx="page" anchory="page"/>
                <w10:anchorlock/>
              </v:oval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1" layoutInCell="1" allowOverlap="1">
                <wp:simplePos x="0" y="0"/>
                <wp:positionH relativeFrom="page">
                  <wp:posOffset>-2246630</wp:posOffset>
                </wp:positionH>
                <wp:positionV relativeFrom="page">
                  <wp:posOffset>400050</wp:posOffset>
                </wp:positionV>
                <wp:extent cx="3532505" cy="9257665"/>
                <wp:effectExtent l="1270" t="0" r="0" b="635"/>
                <wp:wrapTight wrapText="bothSides">
                  <wp:wrapPolygon edited="0">
                    <wp:start x="-58" y="0"/>
                    <wp:lineTo x="-58" y="21"/>
                    <wp:lineTo x="16657" y="16677"/>
                    <wp:lineTo x="4019" y="20081"/>
                    <wp:lineTo x="10251" y="20081"/>
                    <wp:lineTo x="17706" y="16656"/>
                    <wp:lineTo x="17764" y="16465"/>
                    <wp:lineTo x="5766" y="0"/>
                    <wp:lineTo x="-58" y="0"/>
                  </wp:wrapPolygon>
                </wp:wrapTight>
                <wp:docPr id="15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3532505" cy="9257665"/>
                        </a:xfrm>
                        <a:custGeom>
                          <a:avLst/>
                          <a:gdLst>
                            <a:gd name="T0" fmla="*/ 1456 w 4575"/>
                            <a:gd name="T1" fmla="*/ 0 h 13583"/>
                            <a:gd name="T2" fmla="*/ 0 w 4575"/>
                            <a:gd name="T3" fmla="*/ 0 h 13583"/>
                            <a:gd name="T4" fmla="*/ 4488 w 4575"/>
                            <a:gd name="T5" fmla="*/ 11162 h 13583"/>
                            <a:gd name="T6" fmla="*/ 1053 w 4575"/>
                            <a:gd name="T7" fmla="*/ 13583 h 13583"/>
                            <a:gd name="T8" fmla="*/ 2595 w 4575"/>
                            <a:gd name="T9" fmla="*/ 13583 h 13583"/>
                            <a:gd name="T10" fmla="*/ 4575 w 4575"/>
                            <a:gd name="T11" fmla="*/ 11159 h 13583"/>
                            <a:gd name="T12" fmla="*/ 1456 w 4575"/>
                            <a:gd name="T13" fmla="*/ 0 h 135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4575" h="13583">
                              <a:moveTo>
                                <a:pt x="1456" y="0"/>
                              </a:moveTo>
                              <a:lnTo>
                                <a:pt x="0" y="0"/>
                              </a:lnTo>
                              <a:lnTo>
                                <a:pt x="4488" y="11162"/>
                              </a:lnTo>
                              <a:lnTo>
                                <a:pt x="1053" y="13583"/>
                              </a:lnTo>
                              <a:lnTo>
                                <a:pt x="2595" y="13583"/>
                              </a:lnTo>
                              <a:lnTo>
                                <a:pt x="4575" y="11159"/>
                              </a:lnTo>
                              <a:lnTo>
                                <a:pt x="14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ABD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666699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4BE549" id="Freeform 3" o:spid="_x0000_s1026" style="position:absolute;margin-left:-176.9pt;margin-top:31.5pt;width:278.15pt;height:728.95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75,135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" path="m1456,l,,4488,11162,1053,13583r1542,l4575,11159,1456,xe" fillcolor="#41abdd" stroked="f" strokecolor="#669">
                <v:path arrowok="t" o:connecttype="custom" o:connectlocs="1124225,0;0,0;3465329,7607602;813055,9257665;2003683,9257665;3532505,7605557;1124225,0" o:connectangles="0,0,0,0,0,0,0"/>
                <w10:wrap type="tight" anchorx="page" anchory="page"/>
                <w10:anchorlock/>
              </v:shape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1" layoutInCell="1" allowOverlap="1">
                <wp:simplePos x="0" y="0"/>
                <wp:positionH relativeFrom="page">
                  <wp:posOffset>-721360</wp:posOffset>
                </wp:positionH>
                <wp:positionV relativeFrom="page">
                  <wp:posOffset>437515</wp:posOffset>
                </wp:positionV>
                <wp:extent cx="2140585" cy="8972550"/>
                <wp:effectExtent l="2540" t="8890" r="0" b="635"/>
                <wp:wrapTight wrapText="bothSides">
                  <wp:wrapPolygon edited="0">
                    <wp:start x="-90" y="0"/>
                    <wp:lineTo x="-90" y="21"/>
                    <wp:lineTo x="1339" y="1403"/>
                    <wp:lineTo x="18723" y="17194"/>
                    <wp:lineTo x="6907" y="20726"/>
                    <wp:lineTo x="13437" y="20726"/>
                    <wp:lineTo x="19876" y="17173"/>
                    <wp:lineTo x="19876" y="16843"/>
                    <wp:lineTo x="19492" y="16141"/>
                    <wp:lineTo x="19011" y="15439"/>
                    <wp:lineTo x="18627" y="14738"/>
                    <wp:lineTo x="18146" y="14036"/>
                    <wp:lineTo x="17377" y="12633"/>
                    <wp:lineTo x="16897" y="11930"/>
                    <wp:lineTo x="16512" y="11228"/>
                    <wp:lineTo x="16032" y="10526"/>
                    <wp:lineTo x="15647" y="9825"/>
                    <wp:lineTo x="15167" y="9123"/>
                    <wp:lineTo x="14398" y="7720"/>
                    <wp:lineTo x="13917" y="7018"/>
                    <wp:lineTo x="13533" y="6316"/>
                    <wp:lineTo x="13059" y="5613"/>
                    <wp:lineTo x="12674" y="4912"/>
                    <wp:lineTo x="12194" y="4210"/>
                    <wp:lineTo x="11809" y="3508"/>
                    <wp:lineTo x="11329" y="2807"/>
                    <wp:lineTo x="10560" y="1403"/>
                    <wp:lineTo x="10079" y="702"/>
                    <wp:lineTo x="9695" y="0"/>
                    <wp:lineTo x="-90" y="0"/>
                  </wp:wrapPolygon>
                </wp:wrapTight>
                <wp:docPr id="14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2140585" cy="8972550"/>
                        </a:xfrm>
                        <a:custGeom>
                          <a:avLst/>
                          <a:gdLst>
                            <a:gd name="T0" fmla="*/ 1479 w 3102"/>
                            <a:gd name="T1" fmla="*/ 0 h 13587"/>
                            <a:gd name="T2" fmla="*/ 0 w 3102"/>
                            <a:gd name="T3" fmla="*/ 0 h 13587"/>
                            <a:gd name="T4" fmla="*/ 3039 w 3102"/>
                            <a:gd name="T5" fmla="*/ 11163 h 13587"/>
                            <a:gd name="T6" fmla="*/ 1107 w 3102"/>
                            <a:gd name="T7" fmla="*/ 13587 h 13587"/>
                            <a:gd name="T8" fmla="*/ 2067 w 3102"/>
                            <a:gd name="T9" fmla="*/ 13587 h 13587"/>
                            <a:gd name="T10" fmla="*/ 3102 w 3102"/>
                            <a:gd name="T11" fmla="*/ 11160 h 13587"/>
                            <a:gd name="T12" fmla="*/ 1479 w 3102"/>
                            <a:gd name="T13" fmla="*/ 0 h 135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3102" h="13587">
                              <a:moveTo>
                                <a:pt x="1479" y="0"/>
                              </a:moveTo>
                              <a:lnTo>
                                <a:pt x="0" y="0"/>
                              </a:lnTo>
                              <a:lnTo>
                                <a:pt x="3039" y="11163"/>
                              </a:lnTo>
                              <a:lnTo>
                                <a:pt x="1107" y="13587"/>
                              </a:lnTo>
                              <a:lnTo>
                                <a:pt x="2067" y="13587"/>
                              </a:lnTo>
                              <a:lnTo>
                                <a:pt x="3102" y="11160"/>
                              </a:lnTo>
                              <a:lnTo>
                                <a:pt x="14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ABD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666699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331863" id="Freeform 2" o:spid="_x0000_s1026" style="position:absolute;margin-left:-56.8pt;margin-top:34.45pt;width:168.55pt;height:706.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3102,13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" path="m1479,l,,3039,11163,1107,13587r960,l3102,11160,1479,xe" fillcolor="#41abdd" stroked="f" strokecolor="#669">
                <v:path arrowok="t" o:connecttype="custom" o:connectlocs="1020608,0;0,0;2097111,7371795;763903,8972550;1426367,8972550;2140585,7369814;1020608,0" o:connectangles="0,0,0,0,0,0,0"/>
                <w10:wrap type="tight" anchorx="page" anchory="page"/>
                <w10:anchorlock/>
              </v:shape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1" layoutInCell="1" allowOverlap="1">
                <wp:simplePos x="0" y="0"/>
                <wp:positionH relativeFrom="page">
                  <wp:posOffset>-17145</wp:posOffset>
                </wp:positionH>
                <wp:positionV relativeFrom="page">
                  <wp:posOffset>101600</wp:posOffset>
                </wp:positionV>
                <wp:extent cx="7785100" cy="198120"/>
                <wp:effectExtent l="1905" t="0" r="4445" b="0"/>
                <wp:wrapTight wrapText="bothSides">
                  <wp:wrapPolygon edited="0">
                    <wp:start x="-28" y="0"/>
                    <wp:lineTo x="-28" y="20977"/>
                    <wp:lineTo x="21600" y="20977"/>
                    <wp:lineTo x="21600" y="0"/>
                    <wp:lineTo x="-28" y="0"/>
                  </wp:wrapPolygon>
                </wp:wrapTight>
                <wp:docPr id="13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85100" cy="19812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680043" id="Rectangle 25" o:spid="_x0000_s1026" style="position:absolute;margin-left:-1.35pt;margin-top:8pt;width:613pt;height:15.6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" fillcolor="yellow" stroked="f">
                <w10:wrap type="tight" anchorx="page" anchory="page"/>
                <w10:anchorlock/>
              </v:rect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1" layoutInCell="1" allowOverlap="1">
                <wp:simplePos x="0" y="0"/>
                <wp:positionH relativeFrom="page">
                  <wp:posOffset>-17145</wp:posOffset>
                </wp:positionH>
                <wp:positionV relativeFrom="page">
                  <wp:posOffset>9130665</wp:posOffset>
                </wp:positionV>
                <wp:extent cx="7805420" cy="279400"/>
                <wp:effectExtent l="1905" t="0" r="3175" b="635"/>
                <wp:wrapTight wrapText="bothSides">
                  <wp:wrapPolygon edited="0">
                    <wp:start x="-28" y="0"/>
                    <wp:lineTo x="-28" y="20716"/>
                    <wp:lineTo x="21600" y="20716"/>
                    <wp:lineTo x="21600" y="0"/>
                    <wp:lineTo x="-28" y="0"/>
                  </wp:wrapPolygon>
                </wp:wrapTight>
                <wp:docPr id="12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05420" cy="279400"/>
                        </a:xfrm>
                        <a:prstGeom prst="rect">
                          <a:avLst/>
                        </a:prstGeom>
                        <a:solidFill>
                          <a:srgbClr val="F1605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FEC9A4" id="Rectangle 24" o:spid="_x0000_s1026" style="position:absolute;margin-left:-1.35pt;margin-top:718.95pt;width:614.6pt;height:22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" fillcolor="#f1605e" stroked="f">
                <w10:wrap type="tight" anchorx="page" anchory="page"/>
                <w10:anchorlock/>
              </v:rect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1" layoutInCell="1" allowOverlap="1">
                <wp:simplePos x="0" y="0"/>
                <wp:positionH relativeFrom="column">
                  <wp:posOffset>501015</wp:posOffset>
                </wp:positionH>
                <wp:positionV relativeFrom="paragraph">
                  <wp:posOffset>681990</wp:posOffset>
                </wp:positionV>
                <wp:extent cx="470535" cy="474980"/>
                <wp:effectExtent l="51435" t="45720" r="45085" b="45720"/>
                <wp:wrapTight wrapText="bothSides">
                  <wp:wrapPolygon edited="0">
                    <wp:start x="22387" y="12735"/>
                    <wp:lineTo x="22766" y="10540"/>
                    <wp:lineTo x="21891" y="5342"/>
                    <wp:lineTo x="18860" y="2455"/>
                    <wp:lineTo x="12155" y="-866"/>
                    <wp:lineTo x="7025" y="-289"/>
                    <wp:lineTo x="3411" y="2021"/>
                    <wp:lineTo x="3294" y="2281"/>
                    <wp:lineTo x="-437" y="9674"/>
                    <wp:lineTo x="-583" y="9963"/>
                    <wp:lineTo x="-262" y="14207"/>
                    <wp:lineTo x="2390" y="18568"/>
                    <wp:lineTo x="2653" y="18712"/>
                    <wp:lineTo x="6704" y="21051"/>
                    <wp:lineTo x="8366" y="21889"/>
                    <wp:lineTo x="12010" y="22293"/>
                    <wp:lineTo x="13234" y="22582"/>
                    <wp:lineTo x="17956" y="20098"/>
                    <wp:lineTo x="19501" y="18481"/>
                    <wp:lineTo x="22387" y="12735"/>
                  </wp:wrapPolygon>
                </wp:wrapTight>
                <wp:docPr id="11" name="Oval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6989479">
                          <a:off x="0" y="0"/>
                          <a:ext cx="470535" cy="47498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AEDC4C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DE345AC" id="Oval 21" o:spid="_x0000_s1026" style="position:absolute;margin-left:39.45pt;margin-top:53.7pt;width:37.05pt;height:37.4pt;rotation:7634375fd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" strokecolor="#aedc4c" strokeweight="1.5pt">
                <w10:wrap type="tight"/>
                <w10:anchorlock/>
              </v:oval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1" layoutInCell="1" allowOverlap="1">
                <wp:simplePos x="0" y="0"/>
                <wp:positionH relativeFrom="column">
                  <wp:posOffset>116205</wp:posOffset>
                </wp:positionH>
                <wp:positionV relativeFrom="paragraph">
                  <wp:posOffset>4564380</wp:posOffset>
                </wp:positionV>
                <wp:extent cx="103505" cy="103505"/>
                <wp:effectExtent l="20955" t="20955" r="18415" b="18415"/>
                <wp:wrapTight wrapText="bothSides">
                  <wp:wrapPolygon edited="0">
                    <wp:start x="27166" y="6891"/>
                    <wp:lineTo x="26371" y="4240"/>
                    <wp:lineTo x="8746" y="-4506"/>
                    <wp:lineTo x="-2650" y="18287"/>
                    <wp:lineTo x="11396" y="25310"/>
                    <wp:lineTo x="18420" y="24383"/>
                    <wp:lineTo x="27166" y="6891"/>
                  </wp:wrapPolygon>
                </wp:wrapTight>
                <wp:docPr id="10" name="Oval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6989479">
                          <a:off x="0" y="0"/>
                          <a:ext cx="103505" cy="10350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C2DA64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88119A7" id="Oval 19" o:spid="_x0000_s1026" style="position:absolute;margin-left:9.15pt;margin-top:359.4pt;width:8.15pt;height:8.15pt;rotation:7634375fd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" strokecolor="#c2da64" strokeweight="1.5pt">
                <w10:wrap type="tight"/>
                <w10:anchorlock/>
              </v:oval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1" layoutInCell="1" allowOverlap="1">
                <wp:simplePos x="0" y="0"/>
                <wp:positionH relativeFrom="column">
                  <wp:posOffset>322580</wp:posOffset>
                </wp:positionH>
                <wp:positionV relativeFrom="paragraph">
                  <wp:posOffset>8018780</wp:posOffset>
                </wp:positionV>
                <wp:extent cx="167005" cy="168275"/>
                <wp:effectExtent l="17780" t="17780" r="15240" b="13970"/>
                <wp:wrapTight wrapText="bothSides">
                  <wp:wrapPolygon edited="0">
                    <wp:start x="1725" y="-734"/>
                    <wp:lineTo x="-1725" y="3097"/>
                    <wp:lineTo x="-821" y="18666"/>
                    <wp:lineTo x="1807" y="20948"/>
                    <wp:lineTo x="19793" y="19888"/>
                    <wp:lineTo x="22011" y="17362"/>
                    <wp:lineTo x="22503" y="5380"/>
                    <wp:lineTo x="22421" y="2934"/>
                    <wp:lineTo x="17247" y="-1630"/>
                    <wp:lineTo x="1725" y="-734"/>
                  </wp:wrapPolygon>
                </wp:wrapTight>
                <wp:docPr id="9" name="Oval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199619" flipH="1" flipV="1">
                          <a:off x="0" y="0"/>
                          <a:ext cx="167005" cy="1682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9A656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C667E3E" id="Oval 14" o:spid="_x0000_s1026" style="position:absolute;margin-left:25.4pt;margin-top:631.4pt;width:13.15pt;height:13.25pt;rotation:-218037fd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" strokecolor="#f9a656" strokeweight="1.5pt">
                <w10:wrap type="tight"/>
                <w10:anchorlock/>
              </v:oval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1" layoutInCell="1" allowOverlap="1">
                <wp:simplePos x="0" y="0"/>
                <wp:positionH relativeFrom="column">
                  <wp:posOffset>-66675</wp:posOffset>
                </wp:positionH>
                <wp:positionV relativeFrom="paragraph">
                  <wp:posOffset>6519545</wp:posOffset>
                </wp:positionV>
                <wp:extent cx="446405" cy="445770"/>
                <wp:effectExtent l="19050" t="23495" r="20320" b="16510"/>
                <wp:wrapTight wrapText="bothSides">
                  <wp:wrapPolygon edited="0">
                    <wp:start x="5776" y="-185"/>
                    <wp:lineTo x="3564" y="862"/>
                    <wp:lineTo x="-768" y="5723"/>
                    <wp:lineTo x="-154" y="16277"/>
                    <wp:lineTo x="4762" y="21508"/>
                    <wp:lineTo x="5684" y="21446"/>
                    <wp:lineTo x="16684" y="20800"/>
                    <wp:lineTo x="17575" y="20769"/>
                    <wp:lineTo x="22307" y="14523"/>
                    <wp:lineTo x="21723" y="4862"/>
                    <wp:lineTo x="16377" y="123"/>
                    <wp:lineTo x="14072" y="-677"/>
                    <wp:lineTo x="5776" y="-185"/>
                  </wp:wrapPolygon>
                </wp:wrapTight>
                <wp:docPr id="7" name="Oval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199619" flipH="1" flipV="1">
                          <a:off x="0" y="0"/>
                          <a:ext cx="446405" cy="44577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C2DA64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6BBD2B3" id="Oval 13" o:spid="_x0000_s1026" style="position:absolute;margin-left:-5.25pt;margin-top:513.35pt;width:35.15pt;height:35.1pt;rotation:-218037fd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" strokecolor="#c2da64" strokeweight="1.5pt">
                <w10:wrap type="tight"/>
                <w10:anchorlock/>
              </v:oval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1" layoutInCell="1" allowOverlap="1">
                <wp:simplePos x="0" y="0"/>
                <wp:positionH relativeFrom="column">
                  <wp:posOffset>78740</wp:posOffset>
                </wp:positionH>
                <wp:positionV relativeFrom="paragraph">
                  <wp:posOffset>7249160</wp:posOffset>
                </wp:positionV>
                <wp:extent cx="691515" cy="697230"/>
                <wp:effectExtent l="21590" t="29210" r="20320" b="26035"/>
                <wp:wrapTight wrapText="bothSides">
                  <wp:wrapPolygon edited="0">
                    <wp:start x="5058" y="-315"/>
                    <wp:lineTo x="-1091" y="3207"/>
                    <wp:lineTo x="-357" y="15895"/>
                    <wp:lineTo x="2440" y="20184"/>
                    <wp:lineTo x="4423" y="21364"/>
                    <wp:lineTo x="17732" y="20597"/>
                    <wp:lineTo x="21441" y="18472"/>
                    <wp:lineTo x="22374" y="12669"/>
                    <wp:lineTo x="21917" y="5075"/>
                    <wp:lineTo x="17812" y="216"/>
                    <wp:lineTo x="14579" y="-866"/>
                    <wp:lineTo x="5058" y="-315"/>
                  </wp:wrapPolygon>
                </wp:wrapTight>
                <wp:docPr id="6" name="Oval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199619" flipH="1" flipV="1">
                          <a:off x="0" y="0"/>
                          <a:ext cx="691515" cy="69723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1605E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00A9DD4" id="Oval 12" o:spid="_x0000_s1026" style="position:absolute;margin-left:6.2pt;margin-top:570.8pt;width:54.45pt;height:54.9pt;rotation:-218037fd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" strokecolor="#f1605e" strokeweight="1.5pt">
                <w10:wrap type="tight"/>
                <w10:anchorlock/>
              </v:oval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1" layoutInCell="1" allowOverlap="1">
                <wp:simplePos x="0" y="0"/>
                <wp:positionH relativeFrom="column">
                  <wp:posOffset>422275</wp:posOffset>
                </wp:positionH>
                <wp:positionV relativeFrom="paragraph">
                  <wp:posOffset>6814820</wp:posOffset>
                </wp:positionV>
                <wp:extent cx="346710" cy="346075"/>
                <wp:effectExtent l="22225" t="23495" r="21590" b="20955"/>
                <wp:wrapTight wrapText="bothSides">
                  <wp:wrapPolygon edited="0">
                    <wp:start x="4787" y="-277"/>
                    <wp:lineTo x="-989" y="4280"/>
                    <wp:lineTo x="-316" y="15655"/>
                    <wp:lineTo x="1662" y="19143"/>
                    <wp:lineTo x="4193" y="21402"/>
                    <wp:lineTo x="4787" y="21362"/>
                    <wp:lineTo x="17407" y="20649"/>
                    <wp:lineTo x="18000" y="20609"/>
                    <wp:lineTo x="21402" y="17399"/>
                    <wp:lineTo x="22312" y="12524"/>
                    <wp:lineTo x="21877" y="5311"/>
                    <wp:lineTo x="18633" y="1308"/>
                    <wp:lineTo x="14914" y="-872"/>
                    <wp:lineTo x="4787" y="-277"/>
                  </wp:wrapPolygon>
                </wp:wrapTight>
                <wp:docPr id="5" name="Oval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199619" flipH="1" flipV="1">
                          <a:off x="0" y="0"/>
                          <a:ext cx="346710" cy="3460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accent6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2667920" id="Oval 11" o:spid="_x0000_s1026" style="position:absolute;margin-left:33.25pt;margin-top:536.6pt;width:27.3pt;height:27.25pt;rotation:-218037fd;flip:x 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" strokecolor="#f79646 [3209]" strokeweight="1.5pt">
                <w10:wrap type="tight"/>
                <w10:anchorlock/>
              </v:oval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1" layoutInCell="1" allowOverlap="1">
                <wp:simplePos x="0" y="0"/>
                <wp:positionH relativeFrom="column">
                  <wp:posOffset>518795</wp:posOffset>
                </wp:positionH>
                <wp:positionV relativeFrom="paragraph">
                  <wp:posOffset>6316980</wp:posOffset>
                </wp:positionV>
                <wp:extent cx="200660" cy="201295"/>
                <wp:effectExtent l="23495" t="20955" r="23495" b="25400"/>
                <wp:wrapTight wrapText="bothSides">
                  <wp:wrapPolygon edited="0">
                    <wp:start x="13329" y="-3066"/>
                    <wp:lineTo x="7519" y="-2930"/>
                    <wp:lineTo x="-1709" y="6882"/>
                    <wp:lineTo x="-2256" y="11924"/>
                    <wp:lineTo x="9706" y="23235"/>
                    <wp:lineTo x="16268" y="22213"/>
                    <wp:lineTo x="22625" y="15536"/>
                    <wp:lineTo x="23992" y="12538"/>
                    <wp:lineTo x="23856" y="6814"/>
                    <wp:lineTo x="13329" y="-3066"/>
                  </wp:wrapPolygon>
                </wp:wrapTight>
                <wp:docPr id="4" name="Oval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9001183" flipH="1">
                          <a:off x="0" y="0"/>
                          <a:ext cx="200660" cy="20129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41ABDD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D6F2B49" id="Oval 10" o:spid="_x0000_s1026" style="position:absolute;margin-left:40.85pt;margin-top:497.4pt;width:15.8pt;height:15.85pt;rotation:2838601fd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" strokecolor="#41abdd" strokeweight="1.5pt">
                <w10:wrap type="tight"/>
                <w10:anchorlock/>
              </v:oval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1" layoutInCell="1" allowOverlap="1">
                <wp:simplePos x="0" y="0"/>
                <wp:positionH relativeFrom="page">
                  <wp:posOffset>-17145</wp:posOffset>
                </wp:positionH>
                <wp:positionV relativeFrom="page">
                  <wp:posOffset>9486900</wp:posOffset>
                </wp:positionV>
                <wp:extent cx="7805420" cy="198120"/>
                <wp:effectExtent l="1905" t="0" r="3175" b="1905"/>
                <wp:wrapTight wrapText="bothSides">
                  <wp:wrapPolygon edited="0">
                    <wp:start x="-28" y="0"/>
                    <wp:lineTo x="-28" y="20977"/>
                    <wp:lineTo x="21600" y="20977"/>
                    <wp:lineTo x="21600" y="0"/>
                    <wp:lineTo x="-28" y="0"/>
                  </wp:wrapPolygon>
                </wp:wrapTight>
                <wp:docPr id="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05420" cy="19812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558C14" id="Rectangle 8" o:spid="_x0000_s1026" style="position:absolute;margin-left:-1.35pt;margin-top:747pt;width:614.6pt;height:15.6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" fillcolor="yellow" stroked="f">
                <w10:wrap type="tight" anchorx="page" anchory="page"/>
                <w10:anchorlock/>
              </v:rect>
            </w:pict>
          </mc:Fallback>
        </mc:AlternateContent>
      </w:r>
      <w:r w:rsidR="008E3B29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1" layoutInCell="1" allowOverlap="1">
                <wp:simplePos x="0" y="0"/>
                <wp:positionH relativeFrom="page">
                  <wp:posOffset>-17145</wp:posOffset>
                </wp:positionH>
                <wp:positionV relativeFrom="page">
                  <wp:posOffset>386715</wp:posOffset>
                </wp:positionV>
                <wp:extent cx="7788910" cy="279400"/>
                <wp:effectExtent l="1905" t="0" r="635" b="635"/>
                <wp:wrapTight wrapText="bothSides">
                  <wp:wrapPolygon edited="0">
                    <wp:start x="-28" y="0"/>
                    <wp:lineTo x="-28" y="20716"/>
                    <wp:lineTo x="21600" y="20716"/>
                    <wp:lineTo x="21600" y="0"/>
                    <wp:lineTo x="-28" y="0"/>
                  </wp:wrapPolygon>
                </wp:wrapTight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88910" cy="279400"/>
                        </a:xfrm>
                        <a:prstGeom prst="rect">
                          <a:avLst/>
                        </a:prstGeom>
                        <a:solidFill>
                          <a:srgbClr val="F1605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C1F828" id="Rectangle 6" o:spid="_x0000_s1026" style="position:absolute;margin-left:-1.35pt;margin-top:30.45pt;width:613.3pt;height:22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" fillcolor="#f1605e" stroked="f">
                <w10:wrap type="tight" anchorx="page" anchory="page"/>
                <w10:anchorlock/>
              </v:rect>
            </w:pict>
          </mc:Fallback>
        </mc:AlternateContent>
      </w:r>
    </w:p>
    <w:sectPr w:rsidR="00706CAD" w:rsidSect="00706CAD">
      <w:pgSz w:w="12240" w:h="15840"/>
      <w:pgMar w:top="1080" w:right="270" w:bottom="720" w:left="540" w:header="72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alkduster">
    <w:altName w:val="Kristen ITC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EC11A0"/>
    <w:multiLevelType w:val="hybridMultilevel"/>
    <w:tmpl w:val="98B83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NDQ1AwJTY0NTEyUdpeDU4uLM/DyQAsNaAHHjFKYsAAAA"/>
    <w:docVar w:name="OpenInPublishingView" w:val="0"/>
  </w:docVars>
  <w:rsids>
    <w:rsidRoot w:val="004B224C"/>
    <w:rsid w:val="00095D3E"/>
    <w:rsid w:val="00120F7B"/>
    <w:rsid w:val="002B3B30"/>
    <w:rsid w:val="003551F9"/>
    <w:rsid w:val="004A0007"/>
    <w:rsid w:val="004B224C"/>
    <w:rsid w:val="004F5056"/>
    <w:rsid w:val="00552D4B"/>
    <w:rsid w:val="006D037E"/>
    <w:rsid w:val="006D0746"/>
    <w:rsid w:val="006D1135"/>
    <w:rsid w:val="006E227B"/>
    <w:rsid w:val="006F2D48"/>
    <w:rsid w:val="007C1DE3"/>
    <w:rsid w:val="008159BD"/>
    <w:rsid w:val="008373BF"/>
    <w:rsid w:val="00850C37"/>
    <w:rsid w:val="00866E2F"/>
    <w:rsid w:val="00892D9E"/>
    <w:rsid w:val="008950E1"/>
    <w:rsid w:val="008C7110"/>
    <w:rsid w:val="008E275F"/>
    <w:rsid w:val="008E3B29"/>
    <w:rsid w:val="009B477B"/>
    <w:rsid w:val="00B61339"/>
    <w:rsid w:val="00CA5A58"/>
    <w:rsid w:val="00CF41E8"/>
    <w:rsid w:val="00DC6634"/>
    <w:rsid w:val="00E035E4"/>
    <w:rsid w:val="00FB1B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4248,#fffe91,#aedc4c"/>
    </o:shapedefaults>
    <o:shapelayout v:ext="edit">
      <o:idmap v:ext="edit" data="1"/>
    </o:shapelayout>
  </w:shapeDefaults>
  <w:decimalSymbol w:val="."/>
  <w:listSeparator w:val=","/>
  <w15:docId w15:val="{E08C1EFA-B52B-47FF-876F-FCF2FE53D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33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rections">
    <w:name w:val="Directions"/>
    <w:basedOn w:val="Normal"/>
    <w:rsid w:val="00C50ACD"/>
    <w:pPr>
      <w:jc w:val="right"/>
    </w:pPr>
    <w:rPr>
      <w:rFonts w:ascii="Century Gothic" w:eastAsia="Times New Roman" w:hAnsi="Century Gothic" w:cs="Times New Roman"/>
      <w:color w:val="41ABDD"/>
      <w:sz w:val="20"/>
    </w:rPr>
  </w:style>
  <w:style w:type="paragraph" w:customStyle="1" w:styleId="DateTime">
    <w:name w:val="Date Time"/>
    <w:basedOn w:val="Directions"/>
    <w:rsid w:val="00C50ACD"/>
    <w:rPr>
      <w:b/>
      <w:sz w:val="24"/>
    </w:rPr>
  </w:style>
  <w:style w:type="paragraph" w:styleId="ListParagraph">
    <w:name w:val="List Paragraph"/>
    <w:basedOn w:val="Normal"/>
    <w:uiPriority w:val="34"/>
    <w:qFormat/>
    <w:rsid w:val="005B1E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0F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F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Seefried</dc:creator>
  <cp:lastModifiedBy>Alice Bioff</cp:lastModifiedBy>
  <cp:revision>2</cp:revision>
  <cp:lastPrinted>2016-04-05T17:33:00Z</cp:lastPrinted>
  <dcterms:created xsi:type="dcterms:W3CDTF">2019-05-18T00:06:00Z</dcterms:created>
  <dcterms:modified xsi:type="dcterms:W3CDTF">2019-05-18T00:06:00Z</dcterms:modified>
</cp:coreProperties>
</file>